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AEDE4" w14:textId="6625D8CC" w:rsidR="0050339E" w:rsidRDefault="00530F9C" w:rsidP="0050339E">
      <w:pPr>
        <w:spacing w:after="0"/>
        <w:rPr>
          <w:b/>
          <w:szCs w:val="20"/>
        </w:rPr>
      </w:pPr>
      <w:r>
        <w:rPr>
          <w:b/>
          <w:noProof/>
          <w:szCs w:val="20"/>
        </w:rPr>
        <w:drawing>
          <wp:anchor distT="0" distB="0" distL="114300" distR="114300" simplePos="0" relativeHeight="251658240" behindDoc="0" locked="0" layoutInCell="1" allowOverlap="1" wp14:anchorId="227A1517" wp14:editId="3CB37D26">
            <wp:simplePos x="0" y="0"/>
            <wp:positionH relativeFrom="margin">
              <wp:align>center</wp:align>
            </wp:positionH>
            <wp:positionV relativeFrom="paragraph">
              <wp:posOffset>-413516</wp:posOffset>
            </wp:positionV>
            <wp:extent cx="1656272" cy="718931"/>
            <wp:effectExtent l="0" t="0" r="1270" b="5080"/>
            <wp:wrapNone/>
            <wp:docPr id="614052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052790" name="Picture 61405279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272" cy="718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05EA4D" w14:textId="7398466D" w:rsidR="0050339E" w:rsidRPr="00EB5C6A" w:rsidRDefault="0050339E" w:rsidP="00EB5C6A">
      <w:pPr>
        <w:spacing w:after="0"/>
        <w:jc w:val="center"/>
        <w:rPr>
          <w:b/>
          <w:szCs w:val="20"/>
        </w:rPr>
      </w:pPr>
    </w:p>
    <w:p w14:paraId="43D1804C" w14:textId="16535B22" w:rsidR="0050339E" w:rsidRDefault="0050339E" w:rsidP="006B6AA4">
      <w:pPr>
        <w:spacing w:after="0"/>
        <w:jc w:val="center"/>
        <w:rPr>
          <w:b/>
          <w:szCs w:val="20"/>
        </w:rPr>
      </w:pPr>
      <w:r w:rsidRPr="0050339E">
        <w:rPr>
          <w:b/>
          <w:szCs w:val="20"/>
        </w:rPr>
        <w:t>Scholarship Programme 202</w:t>
      </w:r>
      <w:r w:rsidR="00530F9C">
        <w:rPr>
          <w:b/>
          <w:szCs w:val="20"/>
        </w:rPr>
        <w:t>6</w:t>
      </w:r>
      <w:r w:rsidRPr="0050339E">
        <w:rPr>
          <w:b/>
          <w:szCs w:val="20"/>
        </w:rPr>
        <w:t>/202</w:t>
      </w:r>
      <w:r w:rsidR="00530F9C">
        <w:rPr>
          <w:b/>
          <w:szCs w:val="20"/>
        </w:rPr>
        <w:t>7</w:t>
      </w:r>
    </w:p>
    <w:p w14:paraId="15DD8551" w14:textId="145D9B91" w:rsidR="00EB5C6A" w:rsidRPr="00EB5C6A" w:rsidRDefault="00D867F3" w:rsidP="0050339E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Application deadline</w:t>
      </w:r>
      <w:r w:rsidR="00840DF2">
        <w:rPr>
          <w:b/>
          <w:szCs w:val="20"/>
        </w:rPr>
        <w:t xml:space="preserve">: </w:t>
      </w:r>
      <w:r w:rsidR="006B6AA4">
        <w:rPr>
          <w:b/>
          <w:bCs/>
        </w:rPr>
        <w:t>Friday</w:t>
      </w:r>
      <w:r w:rsidR="00530F9C">
        <w:rPr>
          <w:b/>
          <w:bCs/>
        </w:rPr>
        <w:t>,</w:t>
      </w:r>
      <w:r w:rsidR="006B6AA4">
        <w:rPr>
          <w:b/>
          <w:bCs/>
        </w:rPr>
        <w:t xml:space="preserve"> </w:t>
      </w:r>
      <w:r w:rsidR="00530F9C">
        <w:rPr>
          <w:b/>
          <w:bCs/>
        </w:rPr>
        <w:t>29</w:t>
      </w:r>
      <w:r w:rsidR="000A6479">
        <w:rPr>
          <w:b/>
          <w:bCs/>
        </w:rPr>
        <w:t xml:space="preserve"> </w:t>
      </w:r>
      <w:r w:rsidR="00530F9C">
        <w:rPr>
          <w:b/>
          <w:bCs/>
        </w:rPr>
        <w:t>May</w:t>
      </w:r>
      <w:r w:rsidR="000A6479">
        <w:rPr>
          <w:b/>
          <w:bCs/>
        </w:rPr>
        <w:t xml:space="preserve"> 202</w:t>
      </w:r>
      <w:r w:rsidR="00530F9C">
        <w:rPr>
          <w:b/>
          <w:bCs/>
        </w:rPr>
        <w:t>6</w:t>
      </w:r>
    </w:p>
    <w:p w14:paraId="6E502846" w14:textId="1FB14DA2" w:rsidR="00977430" w:rsidRPr="00D17F8F" w:rsidRDefault="00977430" w:rsidP="00977430">
      <w:pPr>
        <w:spacing w:after="0"/>
        <w:jc w:val="center"/>
        <w:rPr>
          <w:b/>
          <w:sz w:val="20"/>
          <w:szCs w:val="20"/>
        </w:rPr>
      </w:pPr>
    </w:p>
    <w:p w14:paraId="1425F9F2" w14:textId="77B4C65A" w:rsidR="00977430" w:rsidRPr="0050339E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sz w:val="20"/>
          <w:szCs w:val="20"/>
          <w:lang w:eastAsia="en-GB"/>
        </w:rPr>
      </w:pPr>
      <w:r w:rsidRPr="0050339E">
        <w:rPr>
          <w:rFonts w:cstheme="minorHAnsi"/>
          <w:sz w:val="20"/>
          <w:szCs w:val="20"/>
          <w:lang w:val="en"/>
        </w:rPr>
        <w:t xml:space="preserve">The </w:t>
      </w:r>
      <w:r w:rsidR="0050339E">
        <w:rPr>
          <w:rFonts w:cstheme="minorHAnsi"/>
          <w:sz w:val="20"/>
          <w:szCs w:val="20"/>
          <w:lang w:val="en"/>
        </w:rPr>
        <w:t>Lloyd’s Maritime</w:t>
      </w:r>
      <w:r w:rsidR="0050339E" w:rsidRPr="0050339E">
        <w:rPr>
          <w:rFonts w:cstheme="minorHAnsi"/>
          <w:sz w:val="20"/>
          <w:szCs w:val="20"/>
          <w:lang w:val="en"/>
        </w:rPr>
        <w:t xml:space="preserve"> Academy Scholarship</w:t>
      </w:r>
      <w:r w:rsidRPr="0050339E">
        <w:rPr>
          <w:rFonts w:cstheme="minorHAnsi"/>
          <w:sz w:val="20"/>
          <w:szCs w:val="20"/>
          <w:lang w:val="en"/>
        </w:rPr>
        <w:t xml:space="preserve"> is open to any </w:t>
      </w:r>
      <w:r w:rsidR="0050339E" w:rsidRPr="0050339E">
        <w:rPr>
          <w:rFonts w:cstheme="minorHAnsi"/>
          <w:sz w:val="20"/>
          <w:szCs w:val="20"/>
          <w:lang w:val="en"/>
        </w:rPr>
        <w:t xml:space="preserve">prospective student </w:t>
      </w:r>
      <w:r w:rsidRPr="0050339E">
        <w:rPr>
          <w:rFonts w:cstheme="minorHAnsi"/>
          <w:sz w:val="20"/>
          <w:szCs w:val="20"/>
          <w:lang w:val="en"/>
        </w:rPr>
        <w:t xml:space="preserve">of the </w:t>
      </w:r>
      <w:r w:rsidR="0050339E" w:rsidRPr="0050339E">
        <w:rPr>
          <w:rFonts w:cstheme="minorHAnsi"/>
          <w:b/>
          <w:bCs/>
          <w:sz w:val="20"/>
          <w:szCs w:val="20"/>
          <w:lang w:val="en"/>
        </w:rPr>
        <w:t>Lloyd’s Maritime Academy</w:t>
      </w:r>
      <w:r w:rsidR="00B64C7B">
        <w:rPr>
          <w:rFonts w:cstheme="minorHAnsi"/>
          <w:sz w:val="20"/>
          <w:szCs w:val="20"/>
          <w:lang w:val="en"/>
        </w:rPr>
        <w:t xml:space="preserve">. The Scholarship </w:t>
      </w:r>
      <w:r w:rsidRPr="0050339E">
        <w:rPr>
          <w:rFonts w:cstheme="minorHAnsi"/>
          <w:sz w:val="20"/>
          <w:szCs w:val="20"/>
          <w:lang w:val="en"/>
        </w:rPr>
        <w:t>covers 50% of applicable course fees. Further information and</w:t>
      </w:r>
      <w:r w:rsidR="0050339E" w:rsidRPr="0050339E">
        <w:rPr>
          <w:rFonts w:cstheme="minorHAnsi"/>
          <w:sz w:val="20"/>
          <w:szCs w:val="20"/>
          <w:lang w:val="en"/>
        </w:rPr>
        <w:t xml:space="preserve"> </w:t>
      </w:r>
      <w:r w:rsidRPr="0050339E">
        <w:rPr>
          <w:rFonts w:cstheme="minorHAnsi"/>
          <w:sz w:val="20"/>
          <w:szCs w:val="20"/>
          <w:lang w:val="en"/>
        </w:rPr>
        <w:t xml:space="preserve">details for the </w:t>
      </w:r>
      <w:r w:rsidR="00B64C7B">
        <w:rPr>
          <w:rFonts w:cstheme="minorHAnsi"/>
          <w:sz w:val="20"/>
          <w:szCs w:val="20"/>
          <w:lang w:val="en"/>
        </w:rPr>
        <w:t>Lloyd’s Maritime Academy</w:t>
      </w:r>
      <w:r w:rsidR="0050339E" w:rsidRPr="0050339E">
        <w:rPr>
          <w:rFonts w:cstheme="minorHAnsi"/>
          <w:sz w:val="20"/>
          <w:szCs w:val="20"/>
          <w:lang w:val="en"/>
        </w:rPr>
        <w:t xml:space="preserve"> Scholarship </w:t>
      </w:r>
      <w:proofErr w:type="spellStart"/>
      <w:r w:rsidR="0050339E" w:rsidRPr="0050339E">
        <w:rPr>
          <w:rFonts w:cstheme="minorHAnsi"/>
          <w:sz w:val="20"/>
          <w:szCs w:val="20"/>
          <w:lang w:val="en"/>
        </w:rPr>
        <w:t>Programme</w:t>
      </w:r>
      <w:proofErr w:type="spellEnd"/>
      <w:r w:rsidR="0050339E" w:rsidRPr="0050339E">
        <w:rPr>
          <w:rFonts w:cstheme="minorHAnsi"/>
          <w:sz w:val="20"/>
          <w:szCs w:val="20"/>
          <w:lang w:val="en"/>
        </w:rPr>
        <w:t xml:space="preserve"> </w:t>
      </w:r>
      <w:r w:rsidRPr="0050339E">
        <w:rPr>
          <w:rFonts w:cstheme="minorHAnsi"/>
          <w:sz w:val="20"/>
          <w:szCs w:val="20"/>
          <w:lang w:val="en"/>
        </w:rPr>
        <w:t xml:space="preserve">can be found </w:t>
      </w:r>
      <w:r w:rsidR="0050339E" w:rsidRPr="0050339E">
        <w:rPr>
          <w:rFonts w:cstheme="minorHAnsi"/>
          <w:sz w:val="20"/>
          <w:szCs w:val="20"/>
          <w:lang w:val="en"/>
        </w:rPr>
        <w:t xml:space="preserve">at </w:t>
      </w:r>
      <w:hyperlink r:id="rId8" w:history="1">
        <w:r w:rsidR="0050339E" w:rsidRPr="0050339E">
          <w:rPr>
            <w:rStyle w:val="Hyperlink"/>
            <w:rFonts w:cstheme="minorHAnsi"/>
            <w:sz w:val="20"/>
            <w:szCs w:val="20"/>
            <w:lang w:val="en"/>
          </w:rPr>
          <w:t>https://informaconnect.com/lloyds-maritime-academy/scholarship-programme/</w:t>
        </w:r>
      </w:hyperlink>
      <w:r w:rsidR="0050339E" w:rsidRPr="0050339E">
        <w:rPr>
          <w:rFonts w:cstheme="minorHAnsi"/>
          <w:sz w:val="20"/>
          <w:szCs w:val="20"/>
          <w:lang w:val="en"/>
        </w:rPr>
        <w:t xml:space="preserve"> </w:t>
      </w:r>
    </w:p>
    <w:p w14:paraId="4B8399B0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10EE66CD" w14:textId="7D1F02E5" w:rsidR="0050339E" w:rsidRP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IMPORTANT INFORMATION:</w:t>
      </w:r>
    </w:p>
    <w:p w14:paraId="20199F8B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81E2318" w14:textId="77777777" w:rsidR="0050339E" w:rsidRPr="0050339E" w:rsidRDefault="0050339E" w:rsidP="0050339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Limited Availability</w:t>
      </w:r>
    </w:p>
    <w:p w14:paraId="0734F629" w14:textId="68A7818A" w:rsidR="0050339E" w:rsidRPr="0050339E" w:rsidRDefault="0050339E" w:rsidP="0050339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sz w:val="20"/>
          <w:szCs w:val="20"/>
          <w:lang w:eastAsia="en-GB"/>
        </w:rPr>
        <w:t>Our scholarship programme offers a select number of positions for qualified candidates. Due to high demand, we encourage early application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15D448D8" w14:textId="4D0E3750" w:rsidR="0050339E" w:rsidRPr="0050339E" w:rsidRDefault="0050339E" w:rsidP="0050339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Selection Criteria</w:t>
      </w:r>
    </w:p>
    <w:p w14:paraId="0BFB3C4F" w14:textId="4E70EC01" w:rsidR="0050339E" w:rsidRDefault="0050339E" w:rsidP="0050339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sz w:val="20"/>
          <w:szCs w:val="20"/>
          <w:lang w:eastAsia="en-GB"/>
        </w:rPr>
        <w:t>The Scholarship Review Committee evaluates all applications based on:</w:t>
      </w:r>
    </w:p>
    <w:p w14:paraId="546207EA" w14:textId="37DCCD5D" w:rsidR="0050339E" w:rsidRPr="0050339E" w:rsidRDefault="0050339E" w:rsidP="0050339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359647E" w14:textId="4A28BBE1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Maritime Experience &amp; Achievement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Demonstrated academic excellence or professional accomplishments within the maritime sector</w:t>
      </w:r>
      <w:r>
        <w:rPr>
          <w:rFonts w:eastAsia="Times New Roman" w:cstheme="minorHAnsi"/>
          <w:sz w:val="20"/>
          <w:szCs w:val="20"/>
          <w:lang w:eastAsia="en-GB"/>
        </w:rPr>
        <w:t>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676A2AF9" w14:textId="5FE07951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Clear Career Vision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A compelling personal statement that articulates your career goals and explains how this course will help you achieve them</w:t>
      </w:r>
      <w:r>
        <w:rPr>
          <w:rFonts w:eastAsia="Times New Roman" w:cstheme="minorHAnsi"/>
          <w:sz w:val="20"/>
          <w:szCs w:val="20"/>
          <w:lang w:eastAsia="en-GB"/>
        </w:rPr>
        <w:t>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36552FA1" w14:textId="439182A2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Regional Consideration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Special consideration for applicants from areas with fewer educational resources in maritime studies</w:t>
      </w:r>
      <w:r>
        <w:rPr>
          <w:rFonts w:eastAsia="Times New Roman" w:cstheme="minorHAnsi"/>
          <w:sz w:val="20"/>
          <w:szCs w:val="20"/>
          <w:lang w:eastAsia="en-GB"/>
        </w:rPr>
        <w:t>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205CBEF8" w14:textId="38B99712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Industry Transition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Support for professionals seeking to enter the maritime field from other industries</w:t>
      </w:r>
      <w:r>
        <w:rPr>
          <w:rFonts w:eastAsia="Times New Roman" w:cstheme="minorHAnsi"/>
          <w:sz w:val="20"/>
          <w:szCs w:val="20"/>
          <w:lang w:eastAsia="en-GB"/>
        </w:rPr>
        <w:t>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7E6F4463" w14:textId="3A78EC8F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Complete &amp; Timely Application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All required documents must be submitted by the application deadline. This will typically be at least two weeks prior to published course start date.</w:t>
      </w:r>
      <w:r>
        <w:rPr>
          <w:rFonts w:eastAsia="Times New Roman" w:cstheme="minorHAnsi"/>
          <w:sz w:val="20"/>
          <w:szCs w:val="20"/>
          <w:lang w:eastAsia="en-GB"/>
        </w:rPr>
        <w:br/>
      </w:r>
    </w:p>
    <w:p w14:paraId="636502C2" w14:textId="0D79383D" w:rsidR="0050339E" w:rsidRDefault="0050339E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50339E">
        <w:rPr>
          <w:rFonts w:eastAsia="Times New Roman" w:cstheme="minorHAnsi"/>
          <w:b/>
          <w:bCs/>
          <w:sz w:val="20"/>
          <w:szCs w:val="20"/>
          <w:lang w:eastAsia="en-GB"/>
        </w:rPr>
        <w:t>Early Career Focus:</w:t>
      </w:r>
      <w:r w:rsidRPr="0050339E">
        <w:rPr>
          <w:rFonts w:eastAsia="Times New Roman" w:cstheme="minorHAnsi"/>
          <w:sz w:val="20"/>
          <w:szCs w:val="20"/>
          <w:lang w:eastAsia="en-GB"/>
        </w:rPr>
        <w:t xml:space="preserve"> Priority consideration is given to maritime professionals with less than 5 years of full-time industry experience.</w:t>
      </w:r>
    </w:p>
    <w:p w14:paraId="6BB62C0F" w14:textId="77777777" w:rsidR="00B64C7B" w:rsidRDefault="00B64C7B" w:rsidP="00B64C7B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4D490727" w14:textId="3B5D4C5E" w:rsidR="00B64C7B" w:rsidRPr="00C950FF" w:rsidRDefault="00B64C7B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C950FF">
        <w:rPr>
          <w:rFonts w:eastAsia="Times New Roman" w:cstheme="minorHAnsi"/>
          <w:b/>
          <w:bCs/>
          <w:sz w:val="20"/>
          <w:szCs w:val="20"/>
          <w:lang w:eastAsia="en-GB"/>
        </w:rPr>
        <w:t>This opportunity can’t be combined with any other discounts, offers, or promotions</w:t>
      </w:r>
    </w:p>
    <w:p w14:paraId="05A430B9" w14:textId="77777777" w:rsidR="00B64C7B" w:rsidRPr="00C950FF" w:rsidRDefault="00B64C7B" w:rsidP="00B64C7B">
      <w:pPr>
        <w:pStyle w:val="ListParagraph"/>
        <w:rPr>
          <w:rFonts w:eastAsia="Times New Roman" w:cstheme="minorHAnsi"/>
          <w:b/>
          <w:bCs/>
          <w:sz w:val="20"/>
          <w:szCs w:val="20"/>
          <w:lang w:eastAsia="en-GB"/>
        </w:rPr>
      </w:pPr>
    </w:p>
    <w:p w14:paraId="2CEF118B" w14:textId="69EF9672" w:rsidR="00B64C7B" w:rsidRPr="00C950FF" w:rsidRDefault="00B64C7B" w:rsidP="0050339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C950FF">
        <w:rPr>
          <w:rFonts w:eastAsia="Times New Roman" w:cstheme="minorHAnsi"/>
          <w:b/>
          <w:bCs/>
          <w:sz w:val="20"/>
          <w:szCs w:val="20"/>
          <w:lang w:eastAsia="en-GB"/>
        </w:rPr>
        <w:t xml:space="preserve">Not available </w:t>
      </w:r>
      <w:r w:rsidR="00C950FF" w:rsidRPr="00C950FF">
        <w:rPr>
          <w:rFonts w:eastAsia="Times New Roman" w:cstheme="minorHAnsi"/>
          <w:b/>
          <w:bCs/>
          <w:sz w:val="20"/>
          <w:szCs w:val="20"/>
          <w:lang w:eastAsia="en-GB"/>
        </w:rPr>
        <w:t>to</w:t>
      </w:r>
      <w:r w:rsidRPr="00C950FF">
        <w:rPr>
          <w:rFonts w:eastAsia="Times New Roman" w:cstheme="minorHAnsi"/>
          <w:b/>
          <w:bCs/>
          <w:sz w:val="20"/>
          <w:szCs w:val="20"/>
          <w:lang w:eastAsia="en-GB"/>
        </w:rPr>
        <w:t xml:space="preserve"> students who have already been invoiced. </w:t>
      </w:r>
    </w:p>
    <w:p w14:paraId="179D7207" w14:textId="77777777" w:rsid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3B2F5705" w14:textId="48529EEE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  <w:r w:rsidRPr="0050339E">
        <w:rPr>
          <w:rFonts w:eastAsia="Times New Roman" w:cs="TimesNewRomanPSMT"/>
          <w:sz w:val="20"/>
          <w:szCs w:val="20"/>
          <w:lang w:eastAsia="en-GB"/>
        </w:rPr>
        <w:t xml:space="preserve">Please type your details onto this Microsoft Word form in the grey areas and save a copy for yourself before submitting your Scholarship Application by email to </w:t>
      </w:r>
      <w:hyperlink r:id="rId9" w:history="1">
        <w:r w:rsidRPr="005348F0">
          <w:rPr>
            <w:rStyle w:val="Hyperlink"/>
            <w:rFonts w:eastAsia="Times New Roman" w:cs="TimesNewRomanPSMT"/>
            <w:sz w:val="20"/>
            <w:szCs w:val="20"/>
            <w:lang w:eastAsia="en-GB"/>
          </w:rPr>
          <w:t>marketingdl@informaconnect.com</w:t>
        </w:r>
      </w:hyperlink>
      <w:r>
        <w:rPr>
          <w:rFonts w:eastAsia="Times New Roman" w:cs="TimesNewRomanPSMT"/>
          <w:sz w:val="20"/>
          <w:szCs w:val="20"/>
          <w:lang w:eastAsia="en-GB"/>
        </w:rPr>
        <w:t xml:space="preserve"> </w:t>
      </w:r>
      <w:r w:rsidRPr="0050339E">
        <w:rPr>
          <w:rFonts w:eastAsia="Times New Roman" w:cs="TimesNewRomanPSMT"/>
          <w:sz w:val="20"/>
          <w:szCs w:val="20"/>
          <w:lang w:eastAsia="en-GB"/>
        </w:rPr>
        <w:t>. The boxes will increase in size as you type or use the enter key – the boxes are not representative of how much you should write, but please be concise.</w:t>
      </w:r>
    </w:p>
    <w:p w14:paraId="553C7980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128B63F3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1B9A78FE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485AB928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1012AD52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7E40A38C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10D63196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76CEEC6B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65C1CEEB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p w14:paraId="4E73A4B2" w14:textId="77777777" w:rsidR="0050339E" w:rsidRDefault="0050339E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202"/>
        <w:gridCol w:w="601"/>
        <w:gridCol w:w="914"/>
        <w:gridCol w:w="720"/>
        <w:gridCol w:w="169"/>
        <w:gridCol w:w="601"/>
        <w:gridCol w:w="1202"/>
        <w:gridCol w:w="1814"/>
      </w:tblGrid>
      <w:tr w:rsidR="00AA4632" w:rsidRPr="00D17F8F" w14:paraId="031D5B6A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E55EFCD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1: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PERSONAL INFORMATION</w:t>
            </w:r>
          </w:p>
          <w:p w14:paraId="61DD5546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163430C" w14:textId="77777777" w:rsidTr="0050339E">
        <w:tc>
          <w:tcPr>
            <w:tcW w:w="5240" w:type="dxa"/>
            <w:gridSpan w:val="5"/>
            <w:tcBorders>
              <w:top w:val="single" w:sz="4" w:space="0" w:color="auto"/>
              <w:bottom w:val="nil"/>
            </w:tcBorders>
          </w:tcPr>
          <w:p w14:paraId="1848A416" w14:textId="77777777" w:rsidR="00AA4632" w:rsidRPr="00D17F8F" w:rsidRDefault="00AA4632" w:rsidP="004F789E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Family 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me / Surname:</w:t>
            </w:r>
          </w:p>
        </w:tc>
        <w:tc>
          <w:tcPr>
            <w:tcW w:w="3786" w:type="dxa"/>
            <w:gridSpan w:val="4"/>
            <w:tcBorders>
              <w:top w:val="single" w:sz="4" w:space="0" w:color="auto"/>
              <w:bottom w:val="nil"/>
            </w:tcBorders>
          </w:tcPr>
          <w:p w14:paraId="35CBAAC6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Forenames:</w:t>
            </w:r>
          </w:p>
        </w:tc>
      </w:tr>
      <w:tr w:rsidR="00AA4632" w:rsidRPr="00D17F8F" w14:paraId="60C6CDAC" w14:textId="77777777" w:rsidTr="0050339E">
        <w:tc>
          <w:tcPr>
            <w:tcW w:w="5240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A509F4E" w14:textId="77777777" w:rsidR="00AA4632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8100A63" w14:textId="77777777" w:rsidR="00F234D9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A6B4870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AB59B47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right w:val="nil"/>
            </w:tcBorders>
          </w:tcPr>
          <w:p w14:paraId="45CD2948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1A9920E" w14:textId="77777777" w:rsidTr="0050339E">
        <w:tc>
          <w:tcPr>
            <w:tcW w:w="5240" w:type="dxa"/>
            <w:gridSpan w:val="5"/>
            <w:tcBorders>
              <w:bottom w:val="nil"/>
            </w:tcBorders>
          </w:tcPr>
          <w:p w14:paraId="5412D0C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itle (Mr/Mrs/Miss/Ms/Captain etc):</w:t>
            </w:r>
          </w:p>
        </w:tc>
        <w:tc>
          <w:tcPr>
            <w:tcW w:w="3786" w:type="dxa"/>
            <w:gridSpan w:val="4"/>
            <w:tcBorders>
              <w:bottom w:val="nil"/>
            </w:tcBorders>
          </w:tcPr>
          <w:p w14:paraId="70DF4D68" w14:textId="1FFBDC63" w:rsidR="006013EE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ge Range:</w:t>
            </w:r>
          </w:p>
        </w:tc>
      </w:tr>
      <w:tr w:rsidR="006013EE" w:rsidRPr="00D17F8F" w14:paraId="471EBED6" w14:textId="77777777" w:rsidTr="0050339E">
        <w:tc>
          <w:tcPr>
            <w:tcW w:w="5240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5505EB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0D240" w14:textId="4B9C2A23" w:rsidR="006013EE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>□</w:t>
            </w:r>
            <w:r w:rsidRPr="00F234D9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18 – 24</w:t>
            </w:r>
          </w:p>
        </w:tc>
      </w:tr>
      <w:tr w:rsidR="00A15860" w:rsidRPr="00D17F8F" w14:paraId="5484D9A4" w14:textId="77777777" w:rsidTr="0050339E">
        <w:tc>
          <w:tcPr>
            <w:tcW w:w="52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79863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2DD659" w14:textId="485D6418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>□</w:t>
            </w:r>
            <w:r w:rsidRPr="00F234D9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25 – 34</w:t>
            </w:r>
          </w:p>
        </w:tc>
      </w:tr>
      <w:tr w:rsidR="00A15860" w:rsidRPr="00D17F8F" w14:paraId="17D36929" w14:textId="77777777" w:rsidTr="0050339E"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56DC97" w14:textId="606162F8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tionality</w:t>
            </w: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597B14" w14:textId="23D277D3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 xml:space="preserve">□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35 – 44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</w:p>
        </w:tc>
      </w:tr>
      <w:tr w:rsidR="00A15860" w:rsidRPr="00D17F8F" w14:paraId="2FDB73A5" w14:textId="77777777" w:rsidTr="0050339E">
        <w:tc>
          <w:tcPr>
            <w:tcW w:w="52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594893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012708D" w14:textId="77777777" w:rsidR="00985021" w:rsidRPr="00D17F8F" w:rsidRDefault="00985021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E74BF4C" w14:textId="4586E09C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 xml:space="preserve">□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45 – 54</w:t>
            </w:r>
          </w:p>
        </w:tc>
      </w:tr>
      <w:tr w:rsidR="00A15860" w:rsidRPr="00D17F8F" w14:paraId="00252EF6" w14:textId="77777777" w:rsidTr="0050339E">
        <w:tc>
          <w:tcPr>
            <w:tcW w:w="5240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1547E18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763D95" w14:textId="45A1E591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proofErr w:type="gramStart"/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 xml:space="preserve">□ 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55</w:t>
            </w:r>
            <w:proofErr w:type="gramEnd"/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- 64</w:t>
            </w:r>
          </w:p>
        </w:tc>
      </w:tr>
      <w:tr w:rsidR="00A15860" w:rsidRPr="00D17F8F" w14:paraId="2789786A" w14:textId="77777777" w:rsidTr="0050339E">
        <w:tc>
          <w:tcPr>
            <w:tcW w:w="524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632606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B6A94C" w14:textId="20F1A070" w:rsidR="00A15860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proofErr w:type="gramStart"/>
            <w:r w:rsidRPr="00F234D9">
              <w:rPr>
                <w:rFonts w:eastAsia="Times New Roman" w:cs="TimesNewRomanPSMT"/>
                <w:b/>
                <w:sz w:val="28"/>
                <w:szCs w:val="28"/>
                <w:lang w:eastAsia="en-GB"/>
              </w:rPr>
              <w:t xml:space="preserve">□  </w:t>
            </w:r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65</w:t>
            </w:r>
            <w:proofErr w:type="gramEnd"/>
            <w:r w:rsidR="00A1586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and over</w:t>
            </w:r>
          </w:p>
        </w:tc>
      </w:tr>
      <w:tr w:rsidR="006013EE" w:rsidRPr="00D17F8F" w14:paraId="28CD8531" w14:textId="77777777" w:rsidTr="0050339E">
        <w:tc>
          <w:tcPr>
            <w:tcW w:w="52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8BEC9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78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FF1B7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8893815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D43F3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ab/>
            </w:r>
          </w:p>
        </w:tc>
      </w:tr>
      <w:tr w:rsidR="006013EE" w:rsidRPr="00D17F8F" w14:paraId="58287BEC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53394C1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ddress:</w:t>
            </w:r>
          </w:p>
        </w:tc>
      </w:tr>
      <w:tr w:rsidR="006013EE" w:rsidRPr="00D17F8F" w14:paraId="053A1221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68634212" w14:textId="77777777" w:rsidR="006013EE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426F2B7" w14:textId="77777777" w:rsidR="00F234D9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4865551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61F95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53B603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6083FB7C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untry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of Residence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6013EE" w:rsidRPr="00D17F8F" w14:paraId="14FA4BE7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528BE" w14:textId="77777777" w:rsidR="006013EE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07A757F" w14:textId="77777777" w:rsidR="00F234D9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374D6ED7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E8A5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514E9526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30A1FC08" w14:textId="77777777" w:rsidR="006013E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Email Address:</w:t>
            </w:r>
          </w:p>
        </w:tc>
      </w:tr>
      <w:tr w:rsidR="006013EE" w:rsidRPr="00D17F8F" w14:paraId="379CA316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5BCE7E8" w14:textId="77777777" w:rsidR="006013EE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BCAF44" w14:textId="77777777" w:rsidR="00F234D9" w:rsidRPr="00D17F8F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2B79EB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29659A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3F21B7B" w14:textId="77777777" w:rsidTr="00DE3CE1">
        <w:tc>
          <w:tcPr>
            <w:tcW w:w="9026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8F116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ntact Telephone Number:</w:t>
            </w:r>
          </w:p>
        </w:tc>
      </w:tr>
      <w:tr w:rsidR="00DE3CE1" w:rsidRPr="00D17F8F" w14:paraId="1050A18D" w14:textId="77777777" w:rsidTr="00DE3CE1">
        <w:trPr>
          <w:trHeight w:val="401"/>
        </w:trPr>
        <w:tc>
          <w:tcPr>
            <w:tcW w:w="902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CF7F3B" w14:textId="77777777" w:rsidR="00DE3CE1" w:rsidRPr="00D17F8F" w:rsidRDefault="00DE3CE1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E3CE1" w:rsidRPr="00D17F8F" w14:paraId="207EA50A" w14:textId="77777777" w:rsidTr="00DE3CE1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88DC77" w14:textId="77777777" w:rsidR="00DE3CE1" w:rsidRPr="00D17F8F" w:rsidRDefault="00DE3CE1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E3CE1" w:rsidRPr="00D17F8F" w14:paraId="35EDF763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513D40DB" w14:textId="21053D6F" w:rsidR="00DE3CE1" w:rsidRPr="00D17F8F" w:rsidRDefault="00DE3CE1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me of the Course I am applying for:</w:t>
            </w:r>
          </w:p>
        </w:tc>
      </w:tr>
      <w:tr w:rsidR="004F789E" w:rsidRPr="00D17F8F" w14:paraId="0B55E641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D46C098" w14:textId="77777777" w:rsidR="004F789E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8BFE87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A1539C4" w14:textId="77777777" w:rsidR="00DE3CE1" w:rsidRPr="00D17F8F" w:rsidRDefault="00DE3CE1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1CD742D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9BCAC7" w14:textId="77777777" w:rsidR="00F234D9" w:rsidRDefault="00F234D9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558C03E4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3F22DC53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2542B71F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134CD9EF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7996B3BF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6AD79D4F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5846516D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71D6C4CE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27B18C4C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3D169576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000E40A3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4CB7223F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49E6850A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02758D3A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092C7526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7E94183C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57EA96A8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40B5FAD4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4755FE39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670CD058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63BB1C26" w14:textId="77777777" w:rsidR="0050339E" w:rsidRDefault="0050339E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31A48DE2" w14:textId="07F0E824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2: 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EMPLOYMENT,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WORK EXPERIENCE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 AND EDUCATION</w:t>
            </w:r>
          </w:p>
          <w:p w14:paraId="10E3E4CE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B357776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11EEA4D0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lastRenderedPageBreak/>
              <w:t>Job Title:</w:t>
            </w:r>
          </w:p>
        </w:tc>
      </w:tr>
      <w:tr w:rsidR="004F789E" w:rsidRPr="00D17F8F" w14:paraId="096AA947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44BA6D1" w14:textId="77777777" w:rsidR="004F789E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D34B0AD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591E2A2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ECC6C2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B7DAD56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68B038B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mpany/Organisation:</w:t>
            </w:r>
          </w:p>
        </w:tc>
      </w:tr>
      <w:tr w:rsidR="004F789E" w:rsidRPr="00D17F8F" w14:paraId="659B83C9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C27175" w14:textId="77777777" w:rsidR="004F789E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F6F8DB1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E877B4D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B909C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646A0CEC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1E920F8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escription of current employment and role:</w:t>
            </w:r>
          </w:p>
        </w:tc>
      </w:tr>
      <w:tr w:rsidR="004F789E" w:rsidRPr="00D17F8F" w14:paraId="3E0C50BE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44FA644" w14:textId="77777777" w:rsidR="004F789E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A8921D9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CDE2819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A418BFC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A120367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37EAEFF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8349FB0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825645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10DEF98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nil"/>
            </w:tcBorders>
          </w:tcPr>
          <w:p w14:paraId="35DED7EA" w14:textId="77777777" w:rsidR="004F789E" w:rsidRPr="00D17F8F" w:rsidRDefault="004F789E" w:rsidP="00C342C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does this course relate to your current employment?</w:t>
            </w:r>
          </w:p>
        </w:tc>
      </w:tr>
      <w:tr w:rsidR="004F789E" w:rsidRPr="00D17F8F" w14:paraId="6E5E7FB9" w14:textId="77777777" w:rsidTr="0050339E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D322807" w14:textId="77777777" w:rsidR="004F789E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2C9C021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704402A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5041D1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2FDB00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AD6DEA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0278758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0026BB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3AF73F" w14:textId="77777777" w:rsidR="00A15860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A56D49E" w14:textId="77777777" w:rsidR="00A15860" w:rsidRPr="00D17F8F" w:rsidRDefault="00A15860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3E26675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77FFB8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revious employment (if current is less than 5 years):</w:t>
            </w:r>
          </w:p>
        </w:tc>
      </w:tr>
      <w:tr w:rsidR="00A15860" w:rsidRPr="00D17F8F" w14:paraId="3F19A72F" w14:textId="77777777" w:rsidTr="0050339E"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</w:tcPr>
          <w:p w14:paraId="33F294A0" w14:textId="5E3CF894" w:rsidR="00A15860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Start Date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</w: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3C8CA6" w14:textId="64193003" w:rsidR="00A15860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End Date</w:t>
            </w:r>
          </w:p>
        </w:tc>
        <w:tc>
          <w:tcPr>
            <w:tcW w:w="18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9ECA3EE" w14:textId="3553D2A9" w:rsidR="00A15860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Name of Employer</w:t>
            </w: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59C364" w14:textId="6BC562A0" w:rsidR="00A15860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Position Held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1F815153" w14:textId="0E658E09" w:rsidR="00A15860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Nature of Work</w:t>
            </w:r>
          </w:p>
        </w:tc>
      </w:tr>
      <w:tr w:rsidR="00F234D9" w:rsidRPr="00D17F8F" w14:paraId="3AC450CF" w14:textId="77777777" w:rsidTr="0050339E"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1374AB3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38FCDB9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C306B6B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95C169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29B54F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1D5B36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40F358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641C9A63" w14:textId="77777777" w:rsidTr="0050339E"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A95225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799FD23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54D27C1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FAD36E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08E0544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6CE789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FB208D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19243567" w14:textId="77777777" w:rsidTr="0050339E"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7A5CCF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7752F9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93CDDEE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1ACC40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1A9676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10ACCDC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620345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7302EA44" w14:textId="77777777" w:rsidTr="0050339E"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7A7DBC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315A65C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B7CCA4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3297E1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F96696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E145C9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3EF9D4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697795F" w14:textId="77777777" w:rsidTr="0050339E">
        <w:tc>
          <w:tcPr>
            <w:tcW w:w="9026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2F7B3B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9572D" w:rsidRPr="00D17F8F" w14:paraId="4353B3A6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3C1F7FF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9572D" w:rsidRPr="00D17F8F" w14:paraId="06BB235F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F107DEA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9572D" w:rsidRPr="00D17F8F" w14:paraId="313A467E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91C6422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9572D" w:rsidRPr="00D17F8F" w14:paraId="17EE72A2" w14:textId="77777777" w:rsidTr="0050339E">
        <w:tc>
          <w:tcPr>
            <w:tcW w:w="90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824DC5" w14:textId="77777777" w:rsidR="00A9572D" w:rsidRPr="00D17F8F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5216348" w14:textId="77777777" w:rsidTr="0050339E">
        <w:tc>
          <w:tcPr>
            <w:tcW w:w="9026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2C1823C7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cademic qualifications and background:</w:t>
            </w:r>
          </w:p>
        </w:tc>
      </w:tr>
      <w:tr w:rsidR="00F234D9" w:rsidRPr="00D17F8F" w14:paraId="3026505A" w14:textId="77777777" w:rsidTr="0050339E">
        <w:tc>
          <w:tcPr>
            <w:tcW w:w="30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7ABB00" w14:textId="558CA11C" w:rsidR="00F234D9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Institution Name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</w:r>
          </w:p>
        </w:tc>
        <w:tc>
          <w:tcPr>
            <w:tcW w:w="300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264CA90" w14:textId="14DC115D" w:rsidR="00F234D9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Institution Address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(city and country)</w:t>
            </w: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EAA0C3" w14:textId="7409A0F1" w:rsidR="00F234D9" w:rsidRPr="00D17F8F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br/>
              <w:t>Dates Attended</w:t>
            </w:r>
          </w:p>
        </w:tc>
      </w:tr>
      <w:tr w:rsidR="00F234D9" w:rsidRPr="00D17F8F" w14:paraId="6C653F78" w14:textId="77777777" w:rsidTr="0050339E">
        <w:tc>
          <w:tcPr>
            <w:tcW w:w="30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FE0213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D451612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07F5B4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0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69C9D0" w14:textId="77777777" w:rsidR="00F234D9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701F15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5B667399" w14:textId="77777777" w:rsidTr="0050339E">
        <w:tc>
          <w:tcPr>
            <w:tcW w:w="3005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73F5D4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177C12E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01C1EC1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05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D47E9F" w14:textId="77777777" w:rsidR="00F234D9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00A6F8D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6E1C997D" w14:textId="77777777" w:rsidTr="0050339E">
        <w:tc>
          <w:tcPr>
            <w:tcW w:w="3005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D6F5BF1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569502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D5F75F1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05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23C6523" w14:textId="77777777" w:rsidR="00F234D9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200A73E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F234D9" w:rsidRPr="00D17F8F" w14:paraId="1622A974" w14:textId="77777777" w:rsidTr="0050339E">
        <w:tc>
          <w:tcPr>
            <w:tcW w:w="3005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760E52E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303D50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84F7228" w14:textId="77777777" w:rsidR="00A9572D" w:rsidRDefault="00A9572D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05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ADB6297" w14:textId="77777777" w:rsidR="00F234D9" w:rsidRDefault="00F234D9" w:rsidP="00F234D9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3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D621092" w14:textId="77777777" w:rsidR="00F234D9" w:rsidRDefault="00F234D9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493A9867" w14:textId="77777777" w:rsidTr="00A9572D">
        <w:tc>
          <w:tcPr>
            <w:tcW w:w="90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266A59" w14:textId="77777777" w:rsidR="00A9572D" w:rsidRDefault="00A9572D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</w:p>
          <w:p w14:paraId="0B74D6E1" w14:textId="529E57A2" w:rsidR="00007FBC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3: </w:t>
            </w:r>
            <w:r w:rsidR="00C342C0">
              <w:rPr>
                <w:rFonts w:eastAsia="Times New Roman" w:cs="TimesNewRomanPSMT"/>
                <w:b/>
                <w:szCs w:val="18"/>
                <w:lang w:eastAsia="en-GB"/>
              </w:rPr>
              <w:t xml:space="preserve">STATEMENT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OF MOTIVATION</w:t>
            </w:r>
          </w:p>
          <w:p w14:paraId="1C64270B" w14:textId="77777777" w:rsidR="00007FBC" w:rsidRPr="00D17F8F" w:rsidRDefault="00007FBC" w:rsidP="00007FBC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8"/>
                <w:szCs w:val="18"/>
                <w:lang w:eastAsia="en-GB"/>
              </w:rPr>
            </w:pPr>
          </w:p>
        </w:tc>
      </w:tr>
      <w:tr w:rsidR="00007FBC" w:rsidRPr="00D17F8F" w14:paraId="554E0547" w14:textId="77777777" w:rsidTr="00A9572D">
        <w:tc>
          <w:tcPr>
            <w:tcW w:w="9026" w:type="dxa"/>
            <w:gridSpan w:val="9"/>
            <w:tcBorders>
              <w:bottom w:val="nil"/>
            </w:tcBorders>
          </w:tcPr>
          <w:p w14:paraId="67F5853A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lastRenderedPageBreak/>
              <w:t xml:space="preserve">Please provide a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motivation to help us assess your application. We would like to know:</w:t>
            </w:r>
          </w:p>
          <w:p w14:paraId="5104EBCB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D6AFE6" w14:textId="5F9DF740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What are your reasons for applying for the </w:t>
            </w:r>
            <w:r w:rsidR="00B64C7B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Lloyd’s Maritime</w:t>
            </w:r>
            <w:r w:rsidR="00A9572D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Academy Scholarship</w:t>
            </w:r>
          </w:p>
          <w:p w14:paraId="7B26ECA2" w14:textId="282735D2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y do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want to take the </w:t>
            </w:r>
            <w:r w:rsidR="00B64C7B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Lloyd’s Maritime Academy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course and how 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did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you become interested in the subject</w:t>
            </w:r>
          </w:p>
          <w:p w14:paraId="1F50FA24" w14:textId="0C3773A5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ow receiving the </w:t>
            </w:r>
            <w:r w:rsidR="00A9572D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scholarship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would benefit you and your career</w:t>
            </w:r>
          </w:p>
          <w:p w14:paraId="0098F127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ny other information that you think may influence your application</w:t>
            </w:r>
          </w:p>
          <w:p w14:paraId="06680FE2" w14:textId="77777777" w:rsidR="00351118" w:rsidRPr="00D17F8F" w:rsidRDefault="00351118" w:rsidP="00351118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35F2BE" w14:textId="77777777" w:rsidR="00351118" w:rsidRPr="00D17F8F" w:rsidRDefault="00351118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is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an be written in the grey area provided below or submitted on a separate sheet. Suggested word count is 400-500 words.</w:t>
            </w:r>
          </w:p>
          <w:p w14:paraId="6DAE5DB6" w14:textId="77777777" w:rsidR="00B92123" w:rsidRPr="00D17F8F" w:rsidRDefault="00B92123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33864DC9" w14:textId="77777777" w:rsidTr="00A9572D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D2D5FD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0C390C7" w14:textId="77777777" w:rsidR="00B92123" w:rsidRPr="00D17F8F" w:rsidRDefault="00B92123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99606E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B94636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B62DD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608D58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BF4D97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4764E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CF6AE1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81565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2DAF5A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0E75D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CB63BE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3BE311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6CFFC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9CCA9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14A1F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95CFB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44EF45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00FC1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D488B9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8E172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1ABCB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C5620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94ED2A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FF4334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65FF6C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A8AC47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89F444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10BED4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99A1B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DDCDD4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D223F7D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5EA95EC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280C9E93" w14:textId="77777777" w:rsidTr="00A9572D">
        <w:tc>
          <w:tcPr>
            <w:tcW w:w="902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262E3B3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20"/>
                <w:szCs w:val="18"/>
                <w:lang w:eastAsia="en-GB"/>
              </w:rPr>
            </w:pPr>
          </w:p>
          <w:p w14:paraId="66C60F09" w14:textId="77777777" w:rsidR="00B92123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24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4: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ADDITIONAL INFORMATION</w:t>
            </w:r>
          </w:p>
          <w:p w14:paraId="573BB146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489C085C" w14:textId="77777777" w:rsidTr="00A9572D">
        <w:tc>
          <w:tcPr>
            <w:tcW w:w="9026" w:type="dxa"/>
            <w:gridSpan w:val="9"/>
            <w:tcBorders>
              <w:bottom w:val="nil"/>
            </w:tcBorders>
          </w:tcPr>
          <w:p w14:paraId="072C4692" w14:textId="4A195643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e </w:t>
            </w:r>
            <w:r w:rsidR="00A9572D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cholarship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fers partial funding</w:t>
            </w:r>
            <w:r w:rsidR="009B774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of the course fees, if you are awarded the </w:t>
            </w:r>
            <w:r w:rsidR="00A9572D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scholarship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who will cover the remaining fees?</w:t>
            </w:r>
          </w:p>
        </w:tc>
      </w:tr>
      <w:tr w:rsidR="00B92123" w:rsidRPr="00D17F8F" w14:paraId="141E3DFD" w14:textId="77777777" w:rsidTr="00A9572D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F9898A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2437173F" w14:textId="77777777" w:rsidTr="00A9572D">
        <w:tc>
          <w:tcPr>
            <w:tcW w:w="902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673CD7F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4011330" w14:textId="77777777" w:rsidTr="00A9572D">
        <w:tc>
          <w:tcPr>
            <w:tcW w:w="9026" w:type="dxa"/>
            <w:gridSpan w:val="9"/>
            <w:tcBorders>
              <w:bottom w:val="nil"/>
            </w:tcBorders>
          </w:tcPr>
          <w:p w14:paraId="70839BE8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at my reading and writing English language ability is sufficient to be able to successfully undertake a distance learning course delivered in the English language:</w:t>
            </w:r>
          </w:p>
        </w:tc>
      </w:tr>
      <w:tr w:rsidR="00B92123" w:rsidRPr="00D17F8F" w14:paraId="027C9D8C" w14:textId="77777777" w:rsidTr="00A9572D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49CE50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A550DAA" w14:textId="77777777" w:rsidTr="00A9572D">
        <w:tc>
          <w:tcPr>
            <w:tcW w:w="902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01B4A61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3EB43BF4" w14:textId="77777777" w:rsidTr="00A9572D">
        <w:tc>
          <w:tcPr>
            <w:tcW w:w="9026" w:type="dxa"/>
            <w:gridSpan w:val="9"/>
            <w:tcBorders>
              <w:bottom w:val="nil"/>
            </w:tcBorders>
          </w:tcPr>
          <w:p w14:paraId="7BF9F18A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e accuracy of the information provided on this bursary application form, and if accepted I will make full endeavour to undertake and complete the course:</w:t>
            </w:r>
          </w:p>
        </w:tc>
      </w:tr>
      <w:tr w:rsidR="00B92123" w:rsidRPr="00D17F8F" w14:paraId="221992C5" w14:textId="77777777" w:rsidTr="00A9572D">
        <w:tc>
          <w:tcPr>
            <w:tcW w:w="9026" w:type="dxa"/>
            <w:gridSpan w:val="9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36CDAF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78CD70F" w14:textId="77777777" w:rsidTr="00A9572D">
        <w:tc>
          <w:tcPr>
            <w:tcW w:w="9026" w:type="dxa"/>
            <w:gridSpan w:val="9"/>
            <w:tcBorders>
              <w:left w:val="nil"/>
              <w:right w:val="nil"/>
            </w:tcBorders>
          </w:tcPr>
          <w:p w14:paraId="4A206343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17F8F" w:rsidRPr="00D17F8F" w14:paraId="30AE3859" w14:textId="77777777" w:rsidTr="00A9572D">
        <w:tc>
          <w:tcPr>
            <w:tcW w:w="4520" w:type="dxa"/>
            <w:gridSpan w:val="4"/>
            <w:tcBorders>
              <w:bottom w:val="nil"/>
            </w:tcBorders>
          </w:tcPr>
          <w:p w14:paraId="51232C7F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ignature </w:t>
            </w:r>
            <w:r w:rsidRPr="00D17F8F">
              <w:rPr>
                <w:rFonts w:eastAsia="Times New Roman" w:cs="TimesNewRomanPSMT"/>
                <w:b/>
                <w:sz w:val="14"/>
                <w:szCs w:val="18"/>
                <w:lang w:eastAsia="en-GB"/>
              </w:rPr>
              <w:t>(please type your full name if completing electronically):</w:t>
            </w:r>
          </w:p>
        </w:tc>
        <w:tc>
          <w:tcPr>
            <w:tcW w:w="4506" w:type="dxa"/>
            <w:gridSpan w:val="5"/>
            <w:tcBorders>
              <w:bottom w:val="nil"/>
            </w:tcBorders>
          </w:tcPr>
          <w:p w14:paraId="4D6EDA01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:</w:t>
            </w:r>
          </w:p>
        </w:tc>
      </w:tr>
      <w:tr w:rsidR="00D17F8F" w:rsidRPr="00D17F8F" w14:paraId="401A873E" w14:textId="77777777" w:rsidTr="00A9572D">
        <w:tc>
          <w:tcPr>
            <w:tcW w:w="4520" w:type="dxa"/>
            <w:gridSpan w:val="4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6B47BF6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506" w:type="dxa"/>
            <w:gridSpan w:val="5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50446BC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F9DCD37" w14:textId="77777777" w:rsidTr="00A9572D">
        <w:tc>
          <w:tcPr>
            <w:tcW w:w="902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4C3338F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19565BC6" w14:textId="77777777" w:rsidTr="00A9572D">
        <w:tc>
          <w:tcPr>
            <w:tcW w:w="9026" w:type="dxa"/>
            <w:gridSpan w:val="9"/>
            <w:tcBorders>
              <w:bottom w:val="nil"/>
            </w:tcBorders>
          </w:tcPr>
          <w:p w14:paraId="43D68FC5" w14:textId="0E97567B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Please tell us how you first learnt about this </w:t>
            </w:r>
            <w:r w:rsidR="00A9572D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scholarship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D17F8F" w:rsidRPr="00D17F8F" w14:paraId="516BBCDD" w14:textId="77777777" w:rsidTr="00A9572D">
        <w:tc>
          <w:tcPr>
            <w:tcW w:w="9026" w:type="dxa"/>
            <w:gridSpan w:val="9"/>
            <w:tcBorders>
              <w:top w:val="nil"/>
            </w:tcBorders>
            <w:shd w:val="clear" w:color="auto" w:fill="F2F2F2" w:themeFill="background1" w:themeFillShade="F2"/>
          </w:tcPr>
          <w:p w14:paraId="210B814A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2D3940FB" w14:textId="77777777" w:rsidR="00007FBC" w:rsidRPr="00AA4632" w:rsidRDefault="00007FBC" w:rsidP="00D17F8F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sectPr w:rsidR="00007FBC" w:rsidRPr="00AA46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C4708" w14:textId="77777777" w:rsidR="00706E1E" w:rsidRDefault="00706E1E" w:rsidP="00007FBC">
      <w:pPr>
        <w:spacing w:after="0" w:line="240" w:lineRule="auto"/>
      </w:pPr>
      <w:r>
        <w:separator/>
      </w:r>
    </w:p>
  </w:endnote>
  <w:endnote w:type="continuationSeparator" w:id="0">
    <w:p w14:paraId="58427961" w14:textId="77777777" w:rsidR="00706E1E" w:rsidRDefault="00706E1E" w:rsidP="00007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A4A3F" w14:textId="77777777" w:rsidR="00232207" w:rsidRDefault="0023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43146" w14:textId="258AF149" w:rsidR="00910F2C" w:rsidRDefault="00910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0728C" w14:textId="77777777" w:rsidR="00232207" w:rsidRDefault="00232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3D463" w14:textId="77777777" w:rsidR="00706E1E" w:rsidRDefault="00706E1E" w:rsidP="00007FBC">
      <w:pPr>
        <w:spacing w:after="0" w:line="240" w:lineRule="auto"/>
      </w:pPr>
      <w:r>
        <w:separator/>
      </w:r>
    </w:p>
  </w:footnote>
  <w:footnote w:type="continuationSeparator" w:id="0">
    <w:p w14:paraId="7562A7FC" w14:textId="77777777" w:rsidR="00706E1E" w:rsidRDefault="00706E1E" w:rsidP="00007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8635F" w14:textId="77777777" w:rsidR="00232207" w:rsidRDefault="00232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F489A" w14:textId="77777777" w:rsidR="00232207" w:rsidRDefault="00232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E3E5F" w14:textId="77777777" w:rsidR="00232207" w:rsidRDefault="00232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5C52DD"/>
    <w:multiLevelType w:val="hybridMultilevel"/>
    <w:tmpl w:val="4D341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34FB7"/>
    <w:multiLevelType w:val="hybridMultilevel"/>
    <w:tmpl w:val="CBC2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1967033">
    <w:abstractNumId w:val="1"/>
  </w:num>
  <w:num w:numId="2" w16cid:durableId="787431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zQ3NzI2MjAyNDdR0lEKTi0uzszPAykwrAUAe3HZyCwAAAA="/>
  </w:docVars>
  <w:rsids>
    <w:rsidRoot w:val="00977430"/>
    <w:rsid w:val="00007FBC"/>
    <w:rsid w:val="00077242"/>
    <w:rsid w:val="00090BD4"/>
    <w:rsid w:val="000A03CD"/>
    <w:rsid w:val="000A6479"/>
    <w:rsid w:val="000A7D16"/>
    <w:rsid w:val="000C305B"/>
    <w:rsid w:val="000E5BF6"/>
    <w:rsid w:val="001472AF"/>
    <w:rsid w:val="001E47C5"/>
    <w:rsid w:val="00232207"/>
    <w:rsid w:val="002646DB"/>
    <w:rsid w:val="00286536"/>
    <w:rsid w:val="0029125E"/>
    <w:rsid w:val="002F614D"/>
    <w:rsid w:val="00351118"/>
    <w:rsid w:val="003D1437"/>
    <w:rsid w:val="00415899"/>
    <w:rsid w:val="00435BA8"/>
    <w:rsid w:val="00453340"/>
    <w:rsid w:val="00457A1E"/>
    <w:rsid w:val="004A5251"/>
    <w:rsid w:val="004B166D"/>
    <w:rsid w:val="004F789E"/>
    <w:rsid w:val="0050339E"/>
    <w:rsid w:val="00510A3E"/>
    <w:rsid w:val="00530F9C"/>
    <w:rsid w:val="006013EE"/>
    <w:rsid w:val="00635FEF"/>
    <w:rsid w:val="006536ED"/>
    <w:rsid w:val="00654370"/>
    <w:rsid w:val="006675CF"/>
    <w:rsid w:val="006A03A2"/>
    <w:rsid w:val="006B6AA4"/>
    <w:rsid w:val="00706E1E"/>
    <w:rsid w:val="008218B2"/>
    <w:rsid w:val="00840DF2"/>
    <w:rsid w:val="00883F47"/>
    <w:rsid w:val="00886816"/>
    <w:rsid w:val="00910F2C"/>
    <w:rsid w:val="00932FC7"/>
    <w:rsid w:val="009705CB"/>
    <w:rsid w:val="00977430"/>
    <w:rsid w:val="00985021"/>
    <w:rsid w:val="00990072"/>
    <w:rsid w:val="009A26F1"/>
    <w:rsid w:val="009B7740"/>
    <w:rsid w:val="00A03E83"/>
    <w:rsid w:val="00A12DDA"/>
    <w:rsid w:val="00A15860"/>
    <w:rsid w:val="00A27267"/>
    <w:rsid w:val="00A30F40"/>
    <w:rsid w:val="00A9572D"/>
    <w:rsid w:val="00AA4632"/>
    <w:rsid w:val="00B37142"/>
    <w:rsid w:val="00B64C7B"/>
    <w:rsid w:val="00B92123"/>
    <w:rsid w:val="00BF72F4"/>
    <w:rsid w:val="00C07E87"/>
    <w:rsid w:val="00C342C0"/>
    <w:rsid w:val="00C47724"/>
    <w:rsid w:val="00C950FF"/>
    <w:rsid w:val="00D17F8F"/>
    <w:rsid w:val="00D867F3"/>
    <w:rsid w:val="00DE3CE1"/>
    <w:rsid w:val="00E06810"/>
    <w:rsid w:val="00E766F5"/>
    <w:rsid w:val="00EB5C6A"/>
    <w:rsid w:val="00F01D0A"/>
    <w:rsid w:val="00F175E4"/>
    <w:rsid w:val="00F234D9"/>
    <w:rsid w:val="00F464B8"/>
    <w:rsid w:val="00FA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5B563F"/>
  <w15:docId w15:val="{DB2BE1C6-3A49-478E-A98C-0D96CB06D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430"/>
    <w:rPr>
      <w:color w:val="0000FF"/>
      <w:u w:val="single"/>
    </w:rPr>
  </w:style>
  <w:style w:type="table" w:styleId="TableGrid">
    <w:name w:val="Table Grid"/>
    <w:basedOn w:val="TableNormal"/>
    <w:uiPriority w:val="59"/>
    <w:rsid w:val="00AA4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FBC"/>
  </w:style>
  <w:style w:type="paragraph" w:styleId="Footer">
    <w:name w:val="footer"/>
    <w:basedOn w:val="Normal"/>
    <w:link w:val="Foot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FBC"/>
  </w:style>
  <w:style w:type="paragraph" w:styleId="ListParagraph">
    <w:name w:val="List Paragraph"/>
    <w:basedOn w:val="Normal"/>
    <w:uiPriority w:val="34"/>
    <w:qFormat/>
    <w:rsid w:val="00351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F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34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4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2C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72A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72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77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rmaconnect.com/lloyds-maritime-academy/scholarship-programme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ketingdl@informaconnect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 Plc</Company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lton, Janine</dc:creator>
  <cp:lastModifiedBy>Araujo, Veronica</cp:lastModifiedBy>
  <cp:revision>2</cp:revision>
  <dcterms:created xsi:type="dcterms:W3CDTF">2026-04-24T13:39:00Z</dcterms:created>
  <dcterms:modified xsi:type="dcterms:W3CDTF">2026-04-2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1b4a6d7-967f-4d55-9d13-d94940dabb24_Enabled">
    <vt:lpwstr>true</vt:lpwstr>
  </property>
  <property fmtid="{D5CDD505-2E9C-101B-9397-08002B2CF9AE}" pid="3" name="MSIP_Label_e1b4a6d7-967f-4d55-9d13-d94940dabb24_SetDate">
    <vt:lpwstr>2021-09-02T10:17:20Z</vt:lpwstr>
  </property>
  <property fmtid="{D5CDD505-2E9C-101B-9397-08002B2CF9AE}" pid="4" name="MSIP_Label_e1b4a6d7-967f-4d55-9d13-d94940dabb24_Method">
    <vt:lpwstr>Privileged</vt:lpwstr>
  </property>
  <property fmtid="{D5CDD505-2E9C-101B-9397-08002B2CF9AE}" pid="5" name="MSIP_Label_e1b4a6d7-967f-4d55-9d13-d94940dabb24_Name">
    <vt:lpwstr>e1b4a6d7-967f-4d55-9d13-d94940dabb24</vt:lpwstr>
  </property>
  <property fmtid="{D5CDD505-2E9C-101B-9397-08002B2CF9AE}" pid="6" name="MSIP_Label_e1b4a6d7-967f-4d55-9d13-d94940dabb24_SiteId">
    <vt:lpwstr>2567d566-604c-408a-8a60-55d0dc9d9d6b</vt:lpwstr>
  </property>
  <property fmtid="{D5CDD505-2E9C-101B-9397-08002B2CF9AE}" pid="7" name="MSIP_Label_e1b4a6d7-967f-4d55-9d13-d94940dabb24_ActionId">
    <vt:lpwstr>d33c2801-b76f-4fb2-917c-b6a7a2eeb4dc</vt:lpwstr>
  </property>
  <property fmtid="{D5CDD505-2E9C-101B-9397-08002B2CF9AE}" pid="8" name="MSIP_Label_e1b4a6d7-967f-4d55-9d13-d94940dabb24_ContentBits">
    <vt:lpwstr>0</vt:lpwstr>
  </property>
  <property fmtid="{D5CDD505-2E9C-101B-9397-08002B2CF9AE}" pid="9" name="GrammarlyDocumentId">
    <vt:lpwstr>c07b19a415ad19c83c13de28a893f353500eed55056f50eb9e10742aaea0bbff</vt:lpwstr>
  </property>
</Properties>
</file>